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7BA5A9" w14:textId="157EA5A2" w:rsidR="00FB4651" w:rsidRPr="00CF3BF2" w:rsidRDefault="005C37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3BF2">
        <w:rPr>
          <w:rFonts w:ascii="Times New Roman" w:hAnsi="Times New Roman" w:cs="Times New Roman"/>
          <w:b/>
          <w:bCs/>
          <w:sz w:val="24"/>
          <w:szCs w:val="24"/>
        </w:rPr>
        <w:t>SECJ1023 Programming Technique II Semester 2, 2020/2021</w:t>
      </w:r>
    </w:p>
    <w:p w14:paraId="36A4FD29" w14:textId="08F791B3" w:rsidR="005C37CD" w:rsidRPr="00CF3BF2" w:rsidRDefault="005C37CD" w:rsidP="005C37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CF3BF2">
        <w:rPr>
          <w:rFonts w:ascii="Times New Roman" w:hAnsi="Times New Roman" w:cs="Times New Roman"/>
          <w:b/>
          <w:bCs/>
          <w:sz w:val="24"/>
          <w:szCs w:val="24"/>
        </w:rPr>
        <w:t>Lab Exercise 1: Introduction to Classes and Objects</w:t>
      </w:r>
      <w:r w:rsidR="00E87956" w:rsidRPr="00CF3BF2">
        <w:rPr>
          <w:rFonts w:ascii="Times New Roman" w:hAnsi="Times New Roman" w:cs="Times New Roman"/>
          <w:b/>
          <w:bCs/>
          <w:sz w:val="24"/>
          <w:szCs w:val="24"/>
        </w:rPr>
        <w:t xml:space="preserve"> (2.5%)</w:t>
      </w:r>
    </w:p>
    <w:p w14:paraId="5AD4D1CC" w14:textId="15BB7288" w:rsidR="005C37CD" w:rsidRPr="00CF3BF2" w:rsidRDefault="005C37CD" w:rsidP="005C37CD">
      <w:pPr>
        <w:rPr>
          <w:rFonts w:ascii="Times New Roman" w:hAnsi="Times New Roman" w:cs="Times New Roman"/>
          <w:sz w:val="24"/>
          <w:szCs w:val="24"/>
        </w:rPr>
      </w:pPr>
    </w:p>
    <w:p w14:paraId="532592BD" w14:textId="2D78F553" w:rsidR="003B191F" w:rsidRPr="00CF3BF2" w:rsidRDefault="003B191F" w:rsidP="005C37CD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BF2">
        <w:rPr>
          <w:rFonts w:ascii="Times New Roman" w:hAnsi="Times New Roman" w:cs="Times New Roman"/>
          <w:sz w:val="24"/>
          <w:szCs w:val="24"/>
          <w:u w:val="single"/>
        </w:rPr>
        <w:t>Tasks:</w:t>
      </w:r>
    </w:p>
    <w:p w14:paraId="574C39B0" w14:textId="3646FB59" w:rsidR="003B191F" w:rsidRPr="00CF3BF2" w:rsidRDefault="007156B5" w:rsidP="00542865">
      <w:pPr>
        <w:pStyle w:val="ListParagraph"/>
        <w:numPr>
          <w:ilvl w:val="0"/>
          <w:numId w:val="2"/>
        </w:numPr>
        <w:adjustRightInd w:val="0"/>
        <w:snapToGrid w:val="0"/>
        <w:spacing w:after="120"/>
        <w:contextualSpacing w:val="0"/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sz w:val="24"/>
          <w:szCs w:val="24"/>
        </w:rPr>
        <w:t xml:space="preserve">Draw a UML </w:t>
      </w:r>
      <w:r w:rsidR="00E87956" w:rsidRPr="00CF3BF2">
        <w:rPr>
          <w:rFonts w:ascii="Times New Roman" w:hAnsi="Times New Roman" w:cs="Times New Roman"/>
          <w:sz w:val="24"/>
          <w:szCs w:val="24"/>
        </w:rPr>
        <w:t xml:space="preserve">class </w:t>
      </w:r>
      <w:r w:rsidRPr="00CF3BF2">
        <w:rPr>
          <w:rFonts w:ascii="Times New Roman" w:hAnsi="Times New Roman" w:cs="Times New Roman"/>
          <w:sz w:val="24"/>
          <w:szCs w:val="24"/>
        </w:rPr>
        <w:t>diagram</w:t>
      </w:r>
      <w:r w:rsidR="003B191F" w:rsidRPr="00CF3BF2">
        <w:rPr>
          <w:rFonts w:ascii="Times New Roman" w:hAnsi="Times New Roman" w:cs="Times New Roman"/>
          <w:sz w:val="24"/>
          <w:szCs w:val="24"/>
        </w:rPr>
        <w:t xml:space="preserve"> (HANDWRITING). Then, capture photo and print it in a PDF file (LE1_Name.pdf).</w:t>
      </w:r>
    </w:p>
    <w:p w14:paraId="4D602FDE" w14:textId="0790C117" w:rsidR="005C37CD" w:rsidRPr="00CF3BF2" w:rsidRDefault="003B191F" w:rsidP="00542865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sz w:val="24"/>
          <w:szCs w:val="24"/>
        </w:rPr>
        <w:t>C</w:t>
      </w:r>
      <w:r w:rsidR="007156B5" w:rsidRPr="00CF3BF2">
        <w:rPr>
          <w:rFonts w:ascii="Times New Roman" w:hAnsi="Times New Roman" w:cs="Times New Roman"/>
          <w:sz w:val="24"/>
          <w:szCs w:val="24"/>
        </w:rPr>
        <w:t>reate a C++ program</w:t>
      </w:r>
      <w:r w:rsidR="00B76711" w:rsidRPr="00CF3BF2">
        <w:rPr>
          <w:rFonts w:ascii="Times New Roman" w:hAnsi="Times New Roman" w:cs="Times New Roman"/>
          <w:sz w:val="24"/>
          <w:szCs w:val="24"/>
        </w:rPr>
        <w:t xml:space="preserve"> (LE1_Name.cpp)</w:t>
      </w:r>
      <w:r w:rsidR="007156B5" w:rsidRPr="00CF3BF2">
        <w:rPr>
          <w:rFonts w:ascii="Times New Roman" w:hAnsi="Times New Roman" w:cs="Times New Roman"/>
          <w:sz w:val="24"/>
          <w:szCs w:val="24"/>
        </w:rPr>
        <w:t xml:space="preserve"> which defines a class named </w:t>
      </w:r>
      <w:r w:rsidR="00E87956" w:rsidRPr="00CF3BF2">
        <w:rPr>
          <w:rFonts w:ascii="Times New Roman" w:hAnsi="Times New Roman" w:cs="Times New Roman"/>
          <w:sz w:val="24"/>
          <w:szCs w:val="24"/>
        </w:rPr>
        <w:t>student</w:t>
      </w:r>
      <w:r w:rsidR="007156B5" w:rsidRPr="00CF3BF2">
        <w:rPr>
          <w:rFonts w:ascii="Times New Roman" w:hAnsi="Times New Roman" w:cs="Times New Roman"/>
          <w:sz w:val="24"/>
          <w:szCs w:val="24"/>
        </w:rPr>
        <w:t>. The class should have member variables (attributes) and member functions (methods) as follows:</w:t>
      </w:r>
    </w:p>
    <w:p w14:paraId="27A638EB" w14:textId="7B6A27FA" w:rsidR="005C37CD" w:rsidRPr="00CF3BF2" w:rsidRDefault="00983125" w:rsidP="0054286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sz w:val="24"/>
          <w:szCs w:val="24"/>
        </w:rPr>
        <w:t>A</w:t>
      </w:r>
      <w:r w:rsidR="008E24BD" w:rsidRPr="00CF3BF2">
        <w:rPr>
          <w:rFonts w:ascii="Times New Roman" w:hAnsi="Times New Roman" w:cs="Times New Roman"/>
          <w:sz w:val="24"/>
          <w:szCs w:val="24"/>
        </w:rPr>
        <w:t>ttributes</w:t>
      </w:r>
      <w:r w:rsidRPr="00CF3BF2">
        <w:rPr>
          <w:rFonts w:ascii="Times New Roman" w:hAnsi="Times New Roman" w:cs="Times New Roman"/>
          <w:sz w:val="24"/>
          <w:szCs w:val="24"/>
        </w:rPr>
        <w:t xml:space="preserve"> / Data:</w:t>
      </w:r>
    </w:p>
    <w:p w14:paraId="562109C9" w14:textId="73CB8FD0" w:rsidR="00E87956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matricNo</w:t>
      </w:r>
      <w:proofErr w:type="spellEnd"/>
      <w:r w:rsidRPr="00CF3BF2">
        <w:rPr>
          <w:rFonts w:ascii="Times New Roman" w:hAnsi="Times New Roman" w:cs="Times New Roman"/>
          <w:sz w:val="24"/>
          <w:szCs w:val="24"/>
        </w:rPr>
        <w:t xml:space="preserve"> (e.g., A18CS0001)</w:t>
      </w:r>
    </w:p>
    <w:p w14:paraId="0E009136" w14:textId="34993E32" w:rsidR="008E24BD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firstName</w:t>
      </w:r>
      <w:proofErr w:type="spellEnd"/>
    </w:p>
    <w:p w14:paraId="7576120F" w14:textId="103B72D8" w:rsidR="00E87956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lastName</w:t>
      </w:r>
      <w:proofErr w:type="spellEnd"/>
    </w:p>
    <w:p w14:paraId="3F3F3E45" w14:textId="19CE0272" w:rsidR="00E87956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email</w:t>
      </w:r>
      <w:r w:rsidR="008A44B1" w:rsidRPr="00CF3BF2">
        <w:rPr>
          <w:rFonts w:ascii="Times New Roman" w:hAnsi="Times New Roman" w:cs="Times New Roman"/>
          <w:sz w:val="24"/>
          <w:szCs w:val="24"/>
        </w:rPr>
        <w:t>Add</w:t>
      </w:r>
      <w:proofErr w:type="spellEnd"/>
    </w:p>
    <w:p w14:paraId="2DB86DD3" w14:textId="0985DB07" w:rsidR="00E87956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contactNo</w:t>
      </w:r>
      <w:proofErr w:type="spellEnd"/>
    </w:p>
    <w:p w14:paraId="6F3045A6" w14:textId="60B09013" w:rsidR="00E87956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course</w:t>
      </w:r>
      <w:r w:rsidR="00F564AC" w:rsidRPr="00CF3BF2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00CF3BF2">
        <w:rPr>
          <w:rFonts w:ascii="Times New Roman" w:hAnsi="Times New Roman" w:cs="Times New Roman"/>
          <w:sz w:val="24"/>
          <w:szCs w:val="24"/>
        </w:rPr>
        <w:t xml:space="preserve"> (e.g., SECJ, SECV, SECR, SECP, SECB)</w:t>
      </w:r>
    </w:p>
    <w:p w14:paraId="34112D83" w14:textId="47193CEF" w:rsidR="00E87956" w:rsidRPr="00CF3BF2" w:rsidRDefault="00F564AC" w:rsidP="00542865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  <w:sz w:val="24"/>
          <w:szCs w:val="24"/>
        </w:rPr>
      </w:pPr>
      <w:proofErr w:type="spellStart"/>
      <w:r w:rsidRPr="00CF3BF2">
        <w:rPr>
          <w:rFonts w:ascii="Times New Roman" w:hAnsi="Times New Roman" w:cs="Times New Roman"/>
          <w:sz w:val="24"/>
          <w:szCs w:val="24"/>
        </w:rPr>
        <w:t>entryYear</w:t>
      </w:r>
      <w:proofErr w:type="spellEnd"/>
      <w:r w:rsidRPr="00CF3BF2">
        <w:rPr>
          <w:rFonts w:ascii="Times New Roman" w:hAnsi="Times New Roman" w:cs="Times New Roman"/>
          <w:sz w:val="24"/>
          <w:szCs w:val="24"/>
        </w:rPr>
        <w:t xml:space="preserve"> (e.g., 2018)</w:t>
      </w:r>
    </w:p>
    <w:p w14:paraId="3D359E9E" w14:textId="6086E57F" w:rsidR="008E24BD" w:rsidRPr="00CF3BF2" w:rsidRDefault="00983125" w:rsidP="00542865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sz w:val="24"/>
          <w:szCs w:val="24"/>
        </w:rPr>
        <w:t>M</w:t>
      </w:r>
      <w:r w:rsidR="008E24BD" w:rsidRPr="00CF3BF2">
        <w:rPr>
          <w:rFonts w:ascii="Times New Roman" w:hAnsi="Times New Roman" w:cs="Times New Roman"/>
          <w:sz w:val="24"/>
          <w:szCs w:val="24"/>
        </w:rPr>
        <w:t>ethods</w:t>
      </w:r>
      <w:r w:rsidRPr="00CF3BF2">
        <w:rPr>
          <w:rFonts w:ascii="Times New Roman" w:hAnsi="Times New Roman" w:cs="Times New Roman"/>
          <w:sz w:val="24"/>
          <w:szCs w:val="24"/>
        </w:rPr>
        <w:t xml:space="preserve"> / Functions:</w:t>
      </w:r>
    </w:p>
    <w:p w14:paraId="306046DC" w14:textId="67B6B61A" w:rsidR="008E24BD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F3BF2">
        <w:rPr>
          <w:rFonts w:ascii="Times New Roman" w:hAnsi="Times New Roman" w:cs="Times New Roman"/>
          <w:sz w:val="24"/>
          <w:szCs w:val="24"/>
        </w:rPr>
        <w:t>getData</w:t>
      </w:r>
      <w:proofErr w:type="spellEnd"/>
      <w:r w:rsidRPr="00CF3B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F3BF2">
        <w:rPr>
          <w:rFonts w:ascii="Times New Roman" w:hAnsi="Times New Roman" w:cs="Times New Roman"/>
          <w:sz w:val="24"/>
          <w:szCs w:val="24"/>
        </w:rPr>
        <w:t>):void</w:t>
      </w:r>
    </w:p>
    <w:p w14:paraId="5CEB6AD6" w14:textId="237A3CAD" w:rsidR="008E24BD" w:rsidRPr="00CF3BF2" w:rsidRDefault="00E87956" w:rsidP="0054286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CF3BF2">
        <w:rPr>
          <w:rFonts w:ascii="Times New Roman" w:hAnsi="Times New Roman" w:cs="Times New Roman"/>
          <w:sz w:val="24"/>
          <w:szCs w:val="24"/>
        </w:rPr>
        <w:t>displayData</w:t>
      </w:r>
      <w:proofErr w:type="spellEnd"/>
      <w:r w:rsidRPr="00CF3BF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CF3BF2">
        <w:rPr>
          <w:rFonts w:ascii="Times New Roman" w:hAnsi="Times New Roman" w:cs="Times New Roman"/>
          <w:sz w:val="24"/>
          <w:szCs w:val="24"/>
        </w:rPr>
        <w:t>):void</w:t>
      </w:r>
    </w:p>
    <w:p w14:paraId="23766B80" w14:textId="6B36BC6B" w:rsidR="003B191F" w:rsidRPr="00CF3BF2" w:rsidRDefault="003B191F" w:rsidP="003B191F">
      <w:pPr>
        <w:rPr>
          <w:rFonts w:ascii="Times New Roman" w:hAnsi="Times New Roman" w:cs="Times New Roman"/>
          <w:sz w:val="24"/>
          <w:szCs w:val="24"/>
        </w:rPr>
      </w:pPr>
    </w:p>
    <w:p w14:paraId="4AB8D1AD" w14:textId="2F50AB4C" w:rsidR="003B191F" w:rsidRPr="00CF3BF2" w:rsidRDefault="003B191F" w:rsidP="003B191F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BF2">
        <w:rPr>
          <w:rFonts w:ascii="Times New Roman" w:hAnsi="Times New Roman" w:cs="Times New Roman"/>
          <w:sz w:val="24"/>
          <w:szCs w:val="24"/>
          <w:u w:val="single"/>
        </w:rPr>
        <w:t>Submission:</w:t>
      </w:r>
    </w:p>
    <w:p w14:paraId="6B045C25" w14:textId="59CF80D6" w:rsidR="003B191F" w:rsidRPr="00CF3BF2" w:rsidRDefault="003B191F" w:rsidP="003B191F">
      <w:pPr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sz w:val="24"/>
          <w:szCs w:val="24"/>
        </w:rPr>
        <w:t xml:space="preserve">Only </w:t>
      </w:r>
      <w:r w:rsidRPr="00CF3BF2">
        <w:rPr>
          <w:rFonts w:ascii="Times New Roman" w:hAnsi="Times New Roman" w:cs="Times New Roman"/>
          <w:b/>
          <w:bCs/>
          <w:sz w:val="24"/>
          <w:szCs w:val="24"/>
        </w:rPr>
        <w:t>ONE ZIP</w:t>
      </w:r>
      <w:r w:rsidRPr="00CF3BF2">
        <w:rPr>
          <w:rFonts w:ascii="Times New Roman" w:hAnsi="Times New Roman" w:cs="Times New Roman"/>
          <w:sz w:val="24"/>
          <w:szCs w:val="24"/>
        </w:rPr>
        <w:t xml:space="preserve"> file to </w:t>
      </w:r>
      <w:r w:rsidR="00CF3BF2" w:rsidRPr="00CF3BF2">
        <w:rPr>
          <w:rFonts w:ascii="Times New Roman" w:hAnsi="Times New Roman" w:cs="Times New Roman"/>
          <w:sz w:val="24"/>
          <w:szCs w:val="24"/>
        </w:rPr>
        <w:t>be submitted</w:t>
      </w:r>
      <w:r w:rsidRPr="00CF3BF2">
        <w:rPr>
          <w:rFonts w:ascii="Times New Roman" w:hAnsi="Times New Roman" w:cs="Times New Roman"/>
          <w:sz w:val="24"/>
          <w:szCs w:val="24"/>
        </w:rPr>
        <w:t xml:space="preserve"> (https://elearning.utm.my/20212/) including two files below:</w:t>
      </w:r>
    </w:p>
    <w:p w14:paraId="7B6E95CA" w14:textId="6006A78C" w:rsidR="003B191F" w:rsidRPr="00CF3BF2" w:rsidRDefault="003B191F" w:rsidP="003B19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b/>
          <w:bCs/>
          <w:sz w:val="24"/>
          <w:szCs w:val="24"/>
        </w:rPr>
        <w:t>UML Class Diagram: PDF</w:t>
      </w:r>
      <w:r w:rsidRPr="00CF3BF2">
        <w:rPr>
          <w:rFonts w:ascii="Times New Roman" w:hAnsi="Times New Roman" w:cs="Times New Roman"/>
          <w:sz w:val="24"/>
          <w:szCs w:val="24"/>
        </w:rPr>
        <w:t xml:space="preserve"> – File Name: </w:t>
      </w:r>
      <w:r w:rsidRPr="00CF3BF2">
        <w:rPr>
          <w:rFonts w:ascii="Times New Roman" w:hAnsi="Times New Roman" w:cs="Times New Roman"/>
          <w:b/>
          <w:bCs/>
          <w:sz w:val="24"/>
          <w:szCs w:val="24"/>
        </w:rPr>
        <w:t>LE1_Name</w:t>
      </w:r>
    </w:p>
    <w:p w14:paraId="7069A7C8" w14:textId="01D0646E" w:rsidR="003B191F" w:rsidRPr="00CF3BF2" w:rsidRDefault="003B191F" w:rsidP="003B19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CF3BF2">
        <w:rPr>
          <w:rFonts w:ascii="Times New Roman" w:hAnsi="Times New Roman" w:cs="Times New Roman"/>
          <w:b/>
          <w:bCs/>
          <w:sz w:val="24"/>
          <w:szCs w:val="24"/>
        </w:rPr>
        <w:t>C++ Program: C++</w:t>
      </w:r>
      <w:r w:rsidRPr="00CF3BF2">
        <w:rPr>
          <w:rFonts w:ascii="Times New Roman" w:hAnsi="Times New Roman" w:cs="Times New Roman"/>
          <w:sz w:val="24"/>
          <w:szCs w:val="24"/>
        </w:rPr>
        <w:t xml:space="preserve"> – File Name: </w:t>
      </w:r>
      <w:r w:rsidRPr="00CF3BF2">
        <w:rPr>
          <w:rFonts w:ascii="Times New Roman" w:hAnsi="Times New Roman" w:cs="Times New Roman"/>
          <w:b/>
          <w:bCs/>
          <w:sz w:val="24"/>
          <w:szCs w:val="24"/>
        </w:rPr>
        <w:t>LE1_Name</w:t>
      </w:r>
    </w:p>
    <w:p w14:paraId="2E007091" w14:textId="77777777" w:rsidR="003B191F" w:rsidRPr="00CF3BF2" w:rsidRDefault="003B191F" w:rsidP="003B191F">
      <w:pPr>
        <w:rPr>
          <w:rFonts w:ascii="Times New Roman" w:hAnsi="Times New Roman" w:cs="Times New Roman"/>
          <w:sz w:val="24"/>
          <w:szCs w:val="24"/>
        </w:rPr>
      </w:pPr>
    </w:p>
    <w:p w14:paraId="52EDA242" w14:textId="77777777" w:rsidR="0060114C" w:rsidRPr="00CF3BF2" w:rsidRDefault="0060114C" w:rsidP="005C37CD">
      <w:pPr>
        <w:rPr>
          <w:rFonts w:ascii="Times New Roman" w:hAnsi="Times New Roman" w:cs="Times New Roman"/>
          <w:sz w:val="24"/>
          <w:szCs w:val="24"/>
        </w:rPr>
      </w:pPr>
    </w:p>
    <w:sectPr w:rsidR="0060114C" w:rsidRPr="00CF3BF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2DE9A" w14:textId="77777777" w:rsidR="005C37CD" w:rsidRDefault="005C37CD" w:rsidP="005C37CD">
      <w:pPr>
        <w:spacing w:after="0" w:line="240" w:lineRule="auto"/>
      </w:pPr>
      <w:r>
        <w:separator/>
      </w:r>
    </w:p>
  </w:endnote>
  <w:endnote w:type="continuationSeparator" w:id="0">
    <w:p w14:paraId="16970142" w14:textId="77777777" w:rsidR="005C37CD" w:rsidRDefault="005C37CD" w:rsidP="005C37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23D70E" w14:textId="77777777" w:rsidR="005C37CD" w:rsidRDefault="005C37CD" w:rsidP="005C37CD">
      <w:pPr>
        <w:spacing w:after="0" w:line="240" w:lineRule="auto"/>
      </w:pPr>
      <w:r>
        <w:separator/>
      </w:r>
    </w:p>
  </w:footnote>
  <w:footnote w:type="continuationSeparator" w:id="0">
    <w:p w14:paraId="7ED99F6B" w14:textId="77777777" w:rsidR="005C37CD" w:rsidRDefault="005C37CD" w:rsidP="005C37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687CB2"/>
    <w:multiLevelType w:val="hybridMultilevel"/>
    <w:tmpl w:val="1424217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6B30EB"/>
    <w:multiLevelType w:val="hybridMultilevel"/>
    <w:tmpl w:val="7234AE6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AE0AFB"/>
    <w:multiLevelType w:val="hybridMultilevel"/>
    <w:tmpl w:val="2F1A58A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TawNDE1NjEwtjBR0lEKTi0uzszPAykwqgUAIelT7CwAAAA="/>
  </w:docVars>
  <w:rsids>
    <w:rsidRoot w:val="005C37CD"/>
    <w:rsid w:val="00290CBC"/>
    <w:rsid w:val="003B191F"/>
    <w:rsid w:val="00413C6C"/>
    <w:rsid w:val="0045477F"/>
    <w:rsid w:val="00542865"/>
    <w:rsid w:val="00556002"/>
    <w:rsid w:val="005C37CD"/>
    <w:rsid w:val="0060114C"/>
    <w:rsid w:val="006A309F"/>
    <w:rsid w:val="00710685"/>
    <w:rsid w:val="007156B5"/>
    <w:rsid w:val="00715B9D"/>
    <w:rsid w:val="008A44B1"/>
    <w:rsid w:val="008E24BD"/>
    <w:rsid w:val="00952437"/>
    <w:rsid w:val="00983125"/>
    <w:rsid w:val="00B33BF3"/>
    <w:rsid w:val="00B76711"/>
    <w:rsid w:val="00BB2E8E"/>
    <w:rsid w:val="00CF3BF2"/>
    <w:rsid w:val="00E87956"/>
    <w:rsid w:val="00F564AC"/>
    <w:rsid w:val="00F65220"/>
    <w:rsid w:val="00FB4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5EE2BD4"/>
  <w15:chartTrackingRefBased/>
  <w15:docId w15:val="{04BAE3E9-26F6-4AF0-918E-676EE3479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3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7CD"/>
  </w:style>
  <w:style w:type="paragraph" w:styleId="Footer">
    <w:name w:val="footer"/>
    <w:basedOn w:val="Normal"/>
    <w:link w:val="FooterChar"/>
    <w:uiPriority w:val="99"/>
    <w:unhideWhenUsed/>
    <w:rsid w:val="005C37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37CD"/>
  </w:style>
  <w:style w:type="table" w:styleId="TableGrid">
    <w:name w:val="Table Grid"/>
    <w:basedOn w:val="TableNormal"/>
    <w:uiPriority w:val="39"/>
    <w:rsid w:val="00454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E24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S HUI WEN</dc:creator>
  <cp:keywords/>
  <dc:description/>
  <cp:lastModifiedBy>NIES HUI WEN</cp:lastModifiedBy>
  <cp:revision>3</cp:revision>
  <dcterms:created xsi:type="dcterms:W3CDTF">2021-03-30T15:08:00Z</dcterms:created>
  <dcterms:modified xsi:type="dcterms:W3CDTF">2021-03-30T15:10:00Z</dcterms:modified>
</cp:coreProperties>
</file>